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B4272" w:rsidRPr="00447C58" w14:paraId="3357E94D" w14:textId="77777777" w:rsidTr="006B4272">
        <w:tc>
          <w:tcPr>
            <w:tcW w:w="9350" w:type="dxa"/>
          </w:tcPr>
          <w:p w14:paraId="2031D8D3" w14:textId="69F03364" w:rsidR="006B4272" w:rsidRPr="00447C58" w:rsidRDefault="006B4272" w:rsidP="00447C58">
            <w:pPr>
              <w:shd w:val="clear" w:color="auto" w:fill="F7F7F7"/>
              <w:tabs>
                <w:tab w:val="num" w:pos="720"/>
              </w:tabs>
              <w:spacing w:line="300" w:lineRule="atLeast"/>
              <w:rPr>
                <w:i/>
                <w:iCs/>
              </w:rPr>
            </w:pPr>
            <w:r w:rsidRPr="00447C58">
              <w:rPr>
                <w:i/>
                <w:iCs/>
              </w:rPr>
              <w:t>This document was created in WORD to be easily used and customized. Add your training priorities to the list</w:t>
            </w:r>
            <w:r>
              <w:rPr>
                <w:i/>
                <w:iCs/>
              </w:rPr>
              <w:t xml:space="preserve"> or revise as needed.</w:t>
            </w:r>
          </w:p>
        </w:tc>
      </w:tr>
    </w:tbl>
    <w:p w14:paraId="3FC50BA5" w14:textId="5E7765A5" w:rsidR="004861D8" w:rsidRPr="004861D8" w:rsidRDefault="004861D8" w:rsidP="0097186A">
      <w:pPr>
        <w:pStyle w:val="Heading1"/>
        <w:rPr>
          <w:rStyle w:val="kt-svg-icon-list-text"/>
        </w:rPr>
      </w:pPr>
      <w:r w:rsidRPr="004861D8">
        <w:rPr>
          <w:rStyle w:val="kt-svg-icon-list-text"/>
        </w:rPr>
        <w:t xml:space="preserve">Biosecurity Manager </w:t>
      </w:r>
      <w:r w:rsidR="007651A3">
        <w:rPr>
          <w:rStyle w:val="kt-svg-icon-list-text"/>
        </w:rPr>
        <w:t xml:space="preserve">annual </w:t>
      </w:r>
      <w:r w:rsidRPr="004861D8">
        <w:rPr>
          <w:rStyle w:val="kt-svg-icon-list-text"/>
        </w:rPr>
        <w:t>training checklist</w:t>
      </w:r>
    </w:p>
    <w:p w14:paraId="1E6E667A" w14:textId="77777777" w:rsidR="009429E1" w:rsidRPr="004861D8" w:rsidRDefault="009429E1" w:rsidP="0097186A">
      <w:pPr>
        <w:pStyle w:val="Heading1"/>
        <w:rPr>
          <w:rStyle w:val="kt-svg-icon-list-text"/>
          <w:rFonts w:asciiTheme="minorHAnsi" w:hAnsiTheme="minorHAnsi"/>
          <w:color w:val="616262"/>
          <w:sz w:val="23"/>
          <w:szCs w:val="23"/>
        </w:rPr>
      </w:pPr>
    </w:p>
    <w:p w14:paraId="27F2B39D" w14:textId="05842335" w:rsidR="00512470" w:rsidRDefault="004861D8" w:rsidP="00F15EC8">
      <w:pPr>
        <w:pStyle w:val="wp-block-kadence-listitem"/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 w:rsidRPr="004861D8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One of the </w:t>
      </w:r>
      <w:r w:rsidR="00C35085">
        <w:rPr>
          <w:rStyle w:val="kt-svg-icon-list-text"/>
          <w:rFonts w:asciiTheme="minorHAnsi" w:hAnsiTheme="minorHAnsi"/>
          <w:color w:val="616262"/>
          <w:sz w:val="23"/>
          <w:szCs w:val="23"/>
        </w:rPr>
        <w:t>five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Pr="004861D8">
        <w:rPr>
          <w:rStyle w:val="kt-svg-icon-list-text"/>
          <w:rFonts w:asciiTheme="minorHAnsi" w:hAnsiTheme="minorHAnsi"/>
          <w:color w:val="616262"/>
          <w:sz w:val="23"/>
          <w:szCs w:val="23"/>
        </w:rPr>
        <w:t>responsibilities of the Biosecurity Manager is to</w:t>
      </w:r>
      <w:r w:rsidR="00C35085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Pr="004861D8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provide </w:t>
      </w:r>
      <w:r w:rsid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>training</w:t>
      </w:r>
      <w:r w:rsidR="007651A3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and education</w:t>
      </w:r>
      <w:r w:rsidRPr="004861D8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. This checklist </w:t>
      </w:r>
      <w:r w:rsidR="0035078F" w:rsidRPr="004861D8">
        <w:rPr>
          <w:rStyle w:val="kt-svg-icon-list-text"/>
          <w:rFonts w:asciiTheme="minorHAnsi" w:hAnsiTheme="minorHAnsi"/>
          <w:color w:val="616262"/>
          <w:sz w:val="23"/>
          <w:szCs w:val="23"/>
        </w:rPr>
        <w:t>will help</w:t>
      </w:r>
      <w:r w:rsidRPr="004861D8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you</w:t>
      </w:r>
      <w:r w:rsidR="00C35085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="00512470">
        <w:rPr>
          <w:rStyle w:val="kt-svg-icon-list-text"/>
          <w:rFonts w:asciiTheme="minorHAnsi" w:hAnsiTheme="minorHAnsi"/>
          <w:color w:val="616262"/>
          <w:sz w:val="23"/>
          <w:szCs w:val="23"/>
        </w:rPr>
        <w:t>prepare</w:t>
      </w:r>
      <w:r w:rsidR="008C09E7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for the task</w:t>
      </w:r>
      <w:r w:rsidR="00512470">
        <w:rPr>
          <w:rStyle w:val="kt-svg-icon-list-text"/>
          <w:rFonts w:asciiTheme="minorHAnsi" w:hAnsiTheme="minorHAnsi"/>
          <w:color w:val="616262"/>
          <w:sz w:val="23"/>
          <w:szCs w:val="23"/>
        </w:rPr>
        <w:t>.</w:t>
      </w:r>
      <w:r w:rsidR="00453E19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</w:p>
    <w:p w14:paraId="71198A92" w14:textId="77777777" w:rsidR="00512470" w:rsidRDefault="00512470" w:rsidP="00F15EC8">
      <w:pPr>
        <w:pStyle w:val="wp-block-kadence-listitem"/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</w:p>
    <w:p w14:paraId="4C5B5BD3" w14:textId="5DDC741D" w:rsidR="00512470" w:rsidRPr="0035078F" w:rsidRDefault="00512470" w:rsidP="0035078F">
      <w:pPr>
        <w:pStyle w:val="Heading2"/>
        <w:rPr>
          <w:rStyle w:val="kt-svg-icon-list-text"/>
        </w:rPr>
      </w:pPr>
      <w:r w:rsidRPr="0035078F">
        <w:rPr>
          <w:rStyle w:val="kt-svg-icon-list-text"/>
        </w:rPr>
        <w:t xml:space="preserve">Before </w:t>
      </w:r>
      <w:r w:rsidR="0035078F" w:rsidRPr="0035078F">
        <w:rPr>
          <w:rStyle w:val="kt-svg-icon-list-text"/>
        </w:rPr>
        <w:t>training</w:t>
      </w:r>
    </w:p>
    <w:p w14:paraId="2922CF5E" w14:textId="59269BCB" w:rsidR="00512470" w:rsidRDefault="00512470" w:rsidP="00512470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R</w:t>
      </w:r>
      <w:r w:rsidR="00F15EC8">
        <w:rPr>
          <w:rStyle w:val="kt-svg-icon-list-text"/>
          <w:rFonts w:asciiTheme="minorHAnsi" w:hAnsiTheme="minorHAnsi"/>
          <w:color w:val="616262"/>
          <w:sz w:val="23"/>
          <w:szCs w:val="23"/>
        </w:rPr>
        <w:t>eview your biosecurity plan</w:t>
      </w:r>
      <w:r w:rsid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>. U</w:t>
      </w:r>
      <w:r w:rsidR="001E7933">
        <w:rPr>
          <w:rStyle w:val="kt-svg-icon-list-text"/>
          <w:rFonts w:asciiTheme="minorHAnsi" w:hAnsiTheme="minorHAnsi"/>
          <w:color w:val="616262"/>
          <w:sz w:val="23"/>
          <w:szCs w:val="23"/>
        </w:rPr>
        <w:t>pdate it if necessary.</w:t>
      </w:r>
      <w:r w:rsidR="00F15EC8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="00541A12">
        <w:rPr>
          <w:rStyle w:val="kt-svg-icon-list-text"/>
          <w:rFonts w:asciiTheme="minorHAnsi" w:hAnsiTheme="minorHAnsi"/>
          <w:color w:val="616262"/>
          <w:sz w:val="23"/>
          <w:szCs w:val="23"/>
        </w:rPr>
        <w:t>Use the three-step approach to help you know where you are with your biosecurity.</w:t>
      </w:r>
    </w:p>
    <w:p w14:paraId="06A030EE" w14:textId="7BD0231E" w:rsidR="001E7933" w:rsidRDefault="001E7933" w:rsidP="00512470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Review</w:t>
      </w:r>
      <w:r w:rsidR="001063F9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="00F97A27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and update 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contact lists</w:t>
      </w:r>
      <w:r w:rsidR="008C09E7">
        <w:rPr>
          <w:rStyle w:val="kt-svg-icon-list-text"/>
          <w:rFonts w:asciiTheme="minorHAnsi" w:hAnsiTheme="minorHAnsi"/>
          <w:color w:val="616262"/>
          <w:sz w:val="23"/>
          <w:szCs w:val="23"/>
        </w:rPr>
        <w:t>,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="008C09E7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such as </w:t>
      </w:r>
      <w:r w:rsidR="001063F9">
        <w:rPr>
          <w:rStyle w:val="kt-svg-icon-list-text"/>
          <w:rFonts w:asciiTheme="minorHAnsi" w:hAnsiTheme="minorHAnsi"/>
          <w:color w:val="616262"/>
          <w:sz w:val="23"/>
          <w:szCs w:val="23"/>
        </w:rPr>
        <w:t>veterinarians and industry representatives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. </w:t>
      </w:r>
    </w:p>
    <w:p w14:paraId="7F120C57" w14:textId="46AC2288" w:rsidR="001E7933" w:rsidRPr="0035078F" w:rsidRDefault="001E7933" w:rsidP="00512470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>R</w:t>
      </w:r>
      <w:r w:rsidR="00C35085"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>eview</w:t>
      </w:r>
      <w:r w:rsidR="00F15EC8"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the </w:t>
      </w:r>
      <w:r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SFS training </w:t>
      </w:r>
      <w:r w:rsidR="00F15EC8"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>resources</w:t>
      </w:r>
      <w:r w:rsidR="00EE15A9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for your species</w:t>
      </w:r>
      <w:r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. </w:t>
      </w:r>
      <w:r w:rsidR="0035078F"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Choose topics </w:t>
      </w:r>
      <w:r w:rsid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that </w:t>
      </w:r>
      <w:r w:rsidR="0035078F"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>you feel wi</w:t>
      </w:r>
      <w:r w:rsidR="00EE15A9">
        <w:rPr>
          <w:rStyle w:val="kt-svg-icon-list-text"/>
          <w:rFonts w:asciiTheme="minorHAnsi" w:hAnsiTheme="minorHAnsi"/>
          <w:color w:val="616262"/>
          <w:sz w:val="23"/>
          <w:szCs w:val="23"/>
        </w:rPr>
        <w:t>ll</w:t>
      </w:r>
      <w:r w:rsidR="0035078F"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benefit your team. </w:t>
      </w:r>
      <w:r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="00907C9C"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>Have</w:t>
      </w:r>
      <w:r w:rsidR="008C09E7"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>training resources</w:t>
      </w:r>
      <w:r w:rsidR="00907C9C"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available in </w:t>
      </w:r>
      <w:r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>the</w:t>
      </w:r>
      <w:r w:rsidR="008C09E7"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languages </w:t>
      </w:r>
      <w:r w:rsidR="00541A12">
        <w:rPr>
          <w:rStyle w:val="kt-svg-icon-list-text"/>
          <w:rFonts w:asciiTheme="minorHAnsi" w:hAnsiTheme="minorHAnsi"/>
          <w:color w:val="616262"/>
          <w:sz w:val="23"/>
          <w:szCs w:val="23"/>
        </w:rPr>
        <w:t>everyone understands</w:t>
      </w:r>
      <w:r w:rsidRP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. </w:t>
      </w:r>
    </w:p>
    <w:p w14:paraId="2541E653" w14:textId="41872AF6" w:rsidR="008C09E7" w:rsidRPr="00541A12" w:rsidRDefault="008C09E7" w:rsidP="00541A12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Print</w:t>
      </w:r>
      <w:r w:rsidR="001626B7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="00541A12">
        <w:rPr>
          <w:rStyle w:val="kt-svg-icon-list-text"/>
          <w:rFonts w:asciiTheme="minorHAnsi" w:hAnsiTheme="minorHAnsi"/>
          <w:color w:val="616262"/>
          <w:sz w:val="23"/>
          <w:szCs w:val="23"/>
        </w:rPr>
        <w:t>training forms</w:t>
      </w:r>
      <w:r w:rsid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from the SFS website</w:t>
      </w:r>
      <w:r w:rsidR="00541A12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="00541A12" w:rsidRPr="00541A12">
        <w:rPr>
          <w:rStyle w:val="kt-svg-icon-list-text"/>
          <w:rFonts w:asciiTheme="minorHAnsi" w:hAnsiTheme="minorHAnsi"/>
          <w:color w:val="616262"/>
          <w:sz w:val="23"/>
          <w:szCs w:val="23"/>
        </w:rPr>
        <w:t>for your specie/species</w:t>
      </w:r>
      <w:r w:rsid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. </w:t>
      </w:r>
    </w:p>
    <w:p w14:paraId="6606AEAD" w14:textId="510CE0AD" w:rsidR="008C09E7" w:rsidRDefault="007651A3" w:rsidP="0024114D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Visit</w:t>
      </w:r>
      <w:r w:rsidR="00DE7720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the training tab</w:t>
      </w:r>
      <w:r w:rsidR="00EE15A9" w:rsidRPr="00EE15A9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for your species</w:t>
      </w:r>
      <w:r w:rsidR="00EE15A9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>on</w:t>
      </w:r>
      <w:r w:rsidR="00DE7720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t</w:t>
      </w:r>
      <w:r w:rsidR="008C09E7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he SFS website </w:t>
      </w:r>
      <w:r w:rsidR="00DE7720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to learn more about training assistance that </w:t>
      </w:r>
      <w:r w:rsid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>may</w:t>
      </w:r>
      <w:r w:rsidR="00DE7720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be available in your area.  </w:t>
      </w:r>
    </w:p>
    <w:p w14:paraId="3F8E4FEE" w14:textId="77777777" w:rsidR="009429E1" w:rsidRDefault="009429E1" w:rsidP="009429E1">
      <w:pPr>
        <w:pStyle w:val="Heading2"/>
        <w:rPr>
          <w:rStyle w:val="kt-svg-icon-list-text"/>
        </w:rPr>
      </w:pPr>
      <w:r w:rsidRPr="0028434F">
        <w:rPr>
          <w:rStyle w:val="kt-svg-icon-list-text"/>
        </w:rPr>
        <w:t>Training tips</w:t>
      </w:r>
    </w:p>
    <w:p w14:paraId="519D3893" w14:textId="77777777" w:rsidR="009429E1" w:rsidRPr="0028434F" w:rsidRDefault="009429E1" w:rsidP="009429E1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Include your backup biosecurity managers (Points of contact)  in the planning and delivery of training. </w:t>
      </w:r>
    </w:p>
    <w:p w14:paraId="17903473" w14:textId="0AE0AFC8" w:rsidR="009429E1" w:rsidRPr="002D53E0" w:rsidRDefault="009429E1" w:rsidP="009429E1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</w:rPr>
      </w:pPr>
      <w:r w:rsidRPr="001063F9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Engage all types of learners by 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using </w:t>
      </w:r>
      <w:r w:rsidR="00B83C9F">
        <w:rPr>
          <w:rStyle w:val="kt-svg-icon-list-text"/>
          <w:rFonts w:asciiTheme="minorHAnsi" w:hAnsiTheme="minorHAnsi"/>
          <w:color w:val="616262"/>
          <w:sz w:val="23"/>
          <w:szCs w:val="23"/>
        </w:rPr>
        <w:t>user-friendly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resources </w:t>
      </w:r>
      <w:r w:rsidRPr="00EE15A9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available in languages 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everyone understands.</w:t>
      </w:r>
    </w:p>
    <w:p w14:paraId="1238D97A" w14:textId="68C43251" w:rsidR="009429E1" w:rsidRPr="002D53E0" w:rsidRDefault="009429E1" w:rsidP="009429E1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Offer </w:t>
      </w:r>
      <w:r w:rsidRPr="001063F9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a variety of activities that might include reading, writing, online/video, 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and </w:t>
      </w:r>
      <w:r w:rsidRPr="001063F9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practical activities such as setting up a C&amp;D station or 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brainstorming locations for the Line of Separation.</w:t>
      </w:r>
    </w:p>
    <w:p w14:paraId="29FBCB8E" w14:textId="77777777" w:rsidR="009429E1" w:rsidRPr="0035078F" w:rsidRDefault="009429E1" w:rsidP="009429E1">
      <w:pPr>
        <w:pStyle w:val="wp-block-kadence-listitem"/>
        <w:numPr>
          <w:ilvl w:val="0"/>
          <w:numId w:val="5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Document your training</w:t>
      </w:r>
    </w:p>
    <w:p w14:paraId="4BE65099" w14:textId="76142B54" w:rsidR="00F15EC8" w:rsidRPr="0097186A" w:rsidRDefault="006B4272" w:rsidP="0035078F">
      <w:pPr>
        <w:pStyle w:val="Heading2"/>
        <w:rPr>
          <w:rStyle w:val="kt-svg-icon-list-text"/>
        </w:rPr>
      </w:pPr>
      <w:r>
        <w:rPr>
          <w:rStyle w:val="kt-svg-icon-list-text"/>
        </w:rPr>
        <w:t>Suggested t</w:t>
      </w:r>
      <w:r w:rsidR="0035078F">
        <w:rPr>
          <w:rStyle w:val="kt-svg-icon-list-text"/>
        </w:rPr>
        <w:t xml:space="preserve">raining </w:t>
      </w:r>
      <w:r w:rsidR="008C09E7" w:rsidRPr="0097186A">
        <w:rPr>
          <w:rStyle w:val="kt-svg-icon-list-text"/>
        </w:rPr>
        <w:t>topics</w:t>
      </w:r>
    </w:p>
    <w:p w14:paraId="6CE79C6A" w14:textId="5DAEDADE" w:rsidR="00F15EC8" w:rsidRDefault="00F15EC8" w:rsidP="004861D8">
      <w:pPr>
        <w:pStyle w:val="wp-block-kadence-listitem"/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</w:p>
    <w:p w14:paraId="7E975C7C" w14:textId="77777777" w:rsidR="00F15EC8" w:rsidRDefault="00F15EC8" w:rsidP="004861D8">
      <w:pPr>
        <w:pStyle w:val="wp-block-kadence-listitem"/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</w:p>
    <w:p w14:paraId="6012B05C" w14:textId="2DB5130F" w:rsidR="00A87437" w:rsidRDefault="00A87437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Review your </w:t>
      </w:r>
      <w:r w:rsidRPr="00A87437">
        <w:rPr>
          <w:rStyle w:val="kt-svg-icon-list-text"/>
          <w:rFonts w:asciiTheme="minorHAnsi" w:hAnsiTheme="minorHAnsi"/>
          <w:color w:val="616262"/>
          <w:sz w:val="23"/>
          <w:szCs w:val="23"/>
        </w:rPr>
        <w:t>site layout and management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and create or update your premise map.</w:t>
      </w:r>
    </w:p>
    <w:p w14:paraId="26BA2236" w14:textId="58E83A55" w:rsidR="008C09E7" w:rsidRPr="00C5410F" w:rsidRDefault="008C09E7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Review </w:t>
      </w:r>
      <w:r w:rsidR="0024114D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your enhanced biosecurity plan. 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Highlight any changes</w:t>
      </w:r>
      <w:r w:rsidR="001063F9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made since the last </w:t>
      </w:r>
      <w:r w:rsidR="0035078F">
        <w:rPr>
          <w:rStyle w:val="kt-svg-icon-list-text"/>
          <w:rFonts w:asciiTheme="minorHAnsi" w:hAnsiTheme="minorHAnsi"/>
          <w:color w:val="616262"/>
          <w:sz w:val="23"/>
          <w:szCs w:val="23"/>
        </w:rPr>
        <w:t>training</w:t>
      </w: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.</w:t>
      </w:r>
    </w:p>
    <w:p w14:paraId="35A7F3F4" w14:textId="4B6647CB" w:rsidR="00F872F7" w:rsidRDefault="004F1C45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Review s</w:t>
      </w:r>
      <w:r w:rsidR="00C35085">
        <w:rPr>
          <w:rStyle w:val="kt-svg-icon-list-text"/>
          <w:rFonts w:asciiTheme="minorHAnsi" w:hAnsiTheme="minorHAnsi"/>
          <w:color w:val="616262"/>
          <w:sz w:val="23"/>
          <w:szCs w:val="23"/>
        </w:rPr>
        <w:t>ite-specific</w:t>
      </w:r>
      <w:r w:rsidR="00F15EC8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</w:t>
      </w:r>
      <w:r w:rsidR="0097186A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biosecurity </w:t>
      </w:r>
      <w:r w:rsidR="00F15EC8">
        <w:rPr>
          <w:rStyle w:val="kt-svg-icon-list-text"/>
          <w:rFonts w:asciiTheme="minorHAnsi" w:hAnsiTheme="minorHAnsi"/>
          <w:color w:val="616262"/>
          <w:sz w:val="23"/>
          <w:szCs w:val="23"/>
        </w:rPr>
        <w:t>SOPs</w:t>
      </w:r>
    </w:p>
    <w:p w14:paraId="2503BB76" w14:textId="77777777" w:rsidR="0028434F" w:rsidRPr="0097186A" w:rsidRDefault="0028434F" w:rsidP="0028434F">
      <w:pPr>
        <w:pStyle w:val="wp-block-kadence-listitem"/>
        <w:shd w:val="clear" w:color="auto" w:fill="F7F7F7"/>
        <w:spacing w:before="0" w:beforeAutospacing="0" w:after="0" w:afterAutospacing="0" w:line="300" w:lineRule="atLeast"/>
        <w:ind w:left="720"/>
        <w:rPr>
          <w:rStyle w:val="kt-svg-icon-list-text"/>
          <w:rFonts w:asciiTheme="minorHAnsi" w:hAnsiTheme="minorHAnsi"/>
          <w:color w:val="616262"/>
          <w:sz w:val="23"/>
          <w:szCs w:val="23"/>
        </w:rPr>
      </w:pPr>
    </w:p>
    <w:p w14:paraId="660D8B35" w14:textId="644F283E" w:rsidR="006B4272" w:rsidRPr="006B4272" w:rsidRDefault="00F872F7" w:rsidP="006B4272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 w:rsidRPr="004861D8">
        <w:rPr>
          <w:rStyle w:val="kt-svg-icon-list-text"/>
          <w:rFonts w:asciiTheme="minorHAnsi" w:hAnsiTheme="minorHAnsi"/>
          <w:color w:val="616262"/>
          <w:sz w:val="23"/>
          <w:szCs w:val="23"/>
        </w:rPr>
        <w:t>FMD overview</w:t>
      </w:r>
      <w:r w:rsidR="00855C48">
        <w:rPr>
          <w:rStyle w:val="kt-svg-icon-list-text"/>
          <w:rFonts w:asciiTheme="minorHAnsi" w:hAnsiTheme="minorHAnsi"/>
          <w:color w:val="616262"/>
          <w:sz w:val="23"/>
          <w:szCs w:val="23"/>
        </w:rPr>
        <w:t xml:space="preserve"> and/or other diseases of concern</w:t>
      </w:r>
    </w:p>
    <w:p w14:paraId="1E6FE450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006E318F" w14:textId="7D8C3EA1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</w:t>
      </w:r>
    </w:p>
    <w:p w14:paraId="568288E5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34F5D895" w14:textId="2B83B09A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</w:t>
      </w:r>
    </w:p>
    <w:p w14:paraId="03AAC25B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4AADABF5" w14:textId="06835429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</w:t>
      </w:r>
    </w:p>
    <w:p w14:paraId="43FEF1F0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63C2D1FE" w14:textId="4FA494CF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</w:t>
      </w:r>
    </w:p>
    <w:p w14:paraId="7F04452D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056E9985" w14:textId="6D68AFC6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</w:t>
      </w:r>
    </w:p>
    <w:p w14:paraId="5309AA4A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6DBBA72F" w14:textId="03493D93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</w:t>
      </w:r>
    </w:p>
    <w:p w14:paraId="37EE75CA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601F9D9D" w14:textId="1627F363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</w:t>
      </w:r>
    </w:p>
    <w:p w14:paraId="574CDB3D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5E3FF953" w14:textId="4FA295E1" w:rsidR="009429E1" w:rsidRDefault="009429E1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</w:t>
      </w:r>
    </w:p>
    <w:p w14:paraId="1BAE34FE" w14:textId="77777777" w:rsidR="006B4272" w:rsidRDefault="006B4272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287B4260" w14:textId="7980B7B5" w:rsidR="006B4272" w:rsidRDefault="006B4272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</w:t>
      </w:r>
    </w:p>
    <w:p w14:paraId="7B490F30" w14:textId="77777777" w:rsidR="006B4272" w:rsidRDefault="006B4272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3AA8DD92" w14:textId="4266C281" w:rsidR="006B4272" w:rsidRDefault="006B4272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</w:t>
      </w:r>
    </w:p>
    <w:p w14:paraId="084FC1F3" w14:textId="77777777" w:rsidR="006B4272" w:rsidRDefault="006B4272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484B357C" w14:textId="35824D29" w:rsidR="006B4272" w:rsidRDefault="006B4272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</w:t>
      </w:r>
    </w:p>
    <w:p w14:paraId="6E484DCA" w14:textId="77777777" w:rsidR="006B4272" w:rsidRDefault="006B4272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7699330C" w14:textId="01AB0E26" w:rsidR="006B4272" w:rsidRDefault="006B4272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</w:t>
      </w:r>
    </w:p>
    <w:p w14:paraId="6E1DB5EF" w14:textId="77777777" w:rsidR="006B4272" w:rsidRDefault="006B4272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3D2FCECF" w14:textId="5C3E491D" w:rsidR="006B4272" w:rsidRDefault="006B4272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</w:t>
      </w:r>
    </w:p>
    <w:p w14:paraId="3BA7FC8F" w14:textId="77777777" w:rsidR="006B4272" w:rsidRDefault="006B4272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054B7A85" w14:textId="16CD6CCC" w:rsidR="006B4272" w:rsidRDefault="006B4272" w:rsidP="00C5410F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rFonts w:asciiTheme="minorHAnsi" w:hAnsiTheme="minorHAnsi"/>
          <w:color w:val="616262"/>
          <w:sz w:val="23"/>
          <w:szCs w:val="23"/>
        </w:rPr>
      </w:pPr>
      <w:r>
        <w:rPr>
          <w:rStyle w:val="kt-svg-icon-list-text"/>
          <w:rFonts w:asciiTheme="minorHAnsi" w:hAnsiTheme="minorHAnsi"/>
          <w:color w:val="616262"/>
          <w:sz w:val="23"/>
          <w:szCs w:val="23"/>
        </w:rPr>
        <w:t>__________________________________________________________________________________</w:t>
      </w:r>
    </w:p>
    <w:p w14:paraId="7F35EE3D" w14:textId="77777777" w:rsidR="009429E1" w:rsidRDefault="009429E1" w:rsidP="00855C48">
      <w:pPr>
        <w:pStyle w:val="ListParagraph"/>
        <w:rPr>
          <w:rStyle w:val="kt-svg-icon-list-text"/>
          <w:color w:val="616262"/>
          <w:sz w:val="23"/>
          <w:szCs w:val="23"/>
        </w:rPr>
      </w:pPr>
    </w:p>
    <w:p w14:paraId="7D4A4DE7" w14:textId="47B0493E" w:rsidR="008B451C" w:rsidRPr="00907C9C" w:rsidRDefault="008B451C" w:rsidP="00855C48">
      <w:pPr>
        <w:pStyle w:val="wp-block-kadence-listitem"/>
        <w:numPr>
          <w:ilvl w:val="0"/>
          <w:numId w:val="6"/>
        </w:numPr>
        <w:shd w:val="clear" w:color="auto" w:fill="F7F7F7"/>
        <w:spacing w:before="0" w:beforeAutospacing="0" w:after="0" w:afterAutospacing="0" w:line="300" w:lineRule="atLeast"/>
        <w:rPr>
          <w:rStyle w:val="kt-svg-icon-list-text"/>
          <w:szCs w:val="22"/>
        </w:rPr>
      </w:pPr>
    </w:p>
    <w:p w14:paraId="0E8BF533" w14:textId="0298F2AF" w:rsidR="008B451C" w:rsidRPr="00907C9C" w:rsidRDefault="008B451C" w:rsidP="0097186A">
      <w:pPr>
        <w:pStyle w:val="ListParagraph"/>
        <w:ind w:left="1440"/>
        <w:rPr>
          <w:rStyle w:val="kt-svg-icon-list-text"/>
        </w:rPr>
      </w:pPr>
    </w:p>
    <w:p w14:paraId="1360E4EA" w14:textId="77777777" w:rsidR="00996872" w:rsidRPr="004861D8" w:rsidRDefault="00996872" w:rsidP="00996872">
      <w:pPr>
        <w:tabs>
          <w:tab w:val="left" w:pos="1620"/>
        </w:tabs>
      </w:pPr>
    </w:p>
    <w:sectPr w:rsidR="00996872" w:rsidRPr="004861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63FDB"/>
    <w:multiLevelType w:val="hybridMultilevel"/>
    <w:tmpl w:val="ECB8E9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6012C"/>
    <w:multiLevelType w:val="hybridMultilevel"/>
    <w:tmpl w:val="1D50F8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B0C0A"/>
    <w:multiLevelType w:val="hybridMultilevel"/>
    <w:tmpl w:val="3F90D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64EB3"/>
    <w:multiLevelType w:val="hybridMultilevel"/>
    <w:tmpl w:val="474CA2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57851"/>
    <w:multiLevelType w:val="multilevel"/>
    <w:tmpl w:val="FA8C7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618627E"/>
    <w:multiLevelType w:val="multilevel"/>
    <w:tmpl w:val="80745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017D69"/>
    <w:multiLevelType w:val="hybridMultilevel"/>
    <w:tmpl w:val="893086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68170438">
    <w:abstractNumId w:val="5"/>
  </w:num>
  <w:num w:numId="2" w16cid:durableId="369189761">
    <w:abstractNumId w:val="4"/>
  </w:num>
  <w:num w:numId="3" w16cid:durableId="1468476464">
    <w:abstractNumId w:val="6"/>
  </w:num>
  <w:num w:numId="4" w16cid:durableId="754011486">
    <w:abstractNumId w:val="2"/>
  </w:num>
  <w:num w:numId="5" w16cid:durableId="2090231684">
    <w:abstractNumId w:val="3"/>
  </w:num>
  <w:num w:numId="6" w16cid:durableId="260644807">
    <w:abstractNumId w:val="1"/>
  </w:num>
  <w:num w:numId="7" w16cid:durableId="4400290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yMzI3NzMxMDSwNDdQ0lEKTi0uzszPAykwqgUAZWrZtSwAAAA="/>
  </w:docVars>
  <w:rsids>
    <w:rsidRoot w:val="00996872"/>
    <w:rsid w:val="000B04B6"/>
    <w:rsid w:val="001063F9"/>
    <w:rsid w:val="001626B7"/>
    <w:rsid w:val="001B3FB3"/>
    <w:rsid w:val="001E7933"/>
    <w:rsid w:val="001F72D1"/>
    <w:rsid w:val="0024114D"/>
    <w:rsid w:val="0028434F"/>
    <w:rsid w:val="0030752A"/>
    <w:rsid w:val="0035078F"/>
    <w:rsid w:val="00401FE3"/>
    <w:rsid w:val="00453E19"/>
    <w:rsid w:val="00456E60"/>
    <w:rsid w:val="004861D8"/>
    <w:rsid w:val="004C665F"/>
    <w:rsid w:val="004F1C45"/>
    <w:rsid w:val="00512470"/>
    <w:rsid w:val="00541A12"/>
    <w:rsid w:val="005E4A2F"/>
    <w:rsid w:val="00645004"/>
    <w:rsid w:val="0067075C"/>
    <w:rsid w:val="0069356D"/>
    <w:rsid w:val="006B4272"/>
    <w:rsid w:val="007363B0"/>
    <w:rsid w:val="007651A3"/>
    <w:rsid w:val="00772EDB"/>
    <w:rsid w:val="00836398"/>
    <w:rsid w:val="00855C48"/>
    <w:rsid w:val="008B451C"/>
    <w:rsid w:val="008C09E7"/>
    <w:rsid w:val="00907C9C"/>
    <w:rsid w:val="009174F5"/>
    <w:rsid w:val="009429E1"/>
    <w:rsid w:val="0097186A"/>
    <w:rsid w:val="00996872"/>
    <w:rsid w:val="00A87437"/>
    <w:rsid w:val="00AA00BA"/>
    <w:rsid w:val="00B42DB8"/>
    <w:rsid w:val="00B82F3A"/>
    <w:rsid w:val="00B83C9F"/>
    <w:rsid w:val="00C35085"/>
    <w:rsid w:val="00C5410F"/>
    <w:rsid w:val="00CB3336"/>
    <w:rsid w:val="00DC12EB"/>
    <w:rsid w:val="00DE7720"/>
    <w:rsid w:val="00EE15A9"/>
    <w:rsid w:val="00F15EC8"/>
    <w:rsid w:val="00F872F7"/>
    <w:rsid w:val="00F97A27"/>
    <w:rsid w:val="00FE2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1512D"/>
  <w15:chartTrackingRefBased/>
  <w15:docId w15:val="{A8E6004D-B58B-4E47-BE79-663D77F6E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687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687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687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687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687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687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687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687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687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687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9687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9687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687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687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687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687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687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687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9687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68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687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687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9687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687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9687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9687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687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687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96872"/>
    <w:rPr>
      <w:b/>
      <w:bCs/>
      <w:smallCaps/>
      <w:color w:val="0F4761" w:themeColor="accent1" w:themeShade="BF"/>
      <w:spacing w:val="5"/>
    </w:rPr>
  </w:style>
  <w:style w:type="paragraph" w:customStyle="1" w:styleId="wp-block-kadence-listitem">
    <w:name w:val="wp-block-kadence-listitem"/>
    <w:basedOn w:val="Normal"/>
    <w:rsid w:val="009968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kt-svg-icon-list-text">
    <w:name w:val="kt-svg-icon-list-text"/>
    <w:basedOn w:val="DefaultParagraphFont"/>
    <w:rsid w:val="00996872"/>
  </w:style>
  <w:style w:type="character" w:styleId="Hyperlink">
    <w:name w:val="Hyperlink"/>
    <w:basedOn w:val="DefaultParagraphFont"/>
    <w:uiPriority w:val="99"/>
    <w:semiHidden/>
    <w:unhideWhenUsed/>
    <w:rsid w:val="0099687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968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96872"/>
    <w:rPr>
      <w:color w:val="96607D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5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5A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363B0"/>
    <w:pPr>
      <w:spacing w:after="0" w:line="240" w:lineRule="auto"/>
    </w:pPr>
  </w:style>
  <w:style w:type="table" w:styleId="TableGrid">
    <w:name w:val="Table Grid"/>
    <w:basedOn w:val="TableNormal"/>
    <w:uiPriority w:val="39"/>
    <w:rsid w:val="006B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76F2A98-B929-B947-8242-451DFA12E01E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2</Words>
  <Characters>2562</Characters>
  <Application>Microsoft Office Word</Application>
  <DocSecurity>0</DocSecurity>
  <Lines>67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8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ecurity Manager annual training checklist</dc:title>
  <dc:subject/>
  <dc:creator>Steneroden, Katie [CFSPH]</dc:creator>
  <cp:keywords/>
  <dc:description/>
  <cp:lastModifiedBy>Friedberg, Vered [CFSPH]</cp:lastModifiedBy>
  <cp:revision>4</cp:revision>
  <dcterms:created xsi:type="dcterms:W3CDTF">2025-12-16T20:07:00Z</dcterms:created>
  <dcterms:modified xsi:type="dcterms:W3CDTF">2025-12-18T21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714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0c5c7f80-d73e-49ed-9376-e59e617f029f</vt:lpwstr>
  </property>
</Properties>
</file>